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773254" w14:textId="77777777" w:rsidR="00AB0A70" w:rsidRPr="00C554F5" w:rsidRDefault="00AB0A70" w:rsidP="00AB0A70">
      <w:pPr>
        <w:pStyle w:val="Heading1"/>
      </w:pPr>
      <w:bookmarkStart w:id="0" w:name="_Toc72762538"/>
      <w:r w:rsidRPr="00C554F5">
        <w:t>Graduate Assistant (GA) Coordinator Evaluation Form</w:t>
      </w:r>
      <w:bookmarkEnd w:id="0"/>
    </w:p>
    <w:p w14:paraId="3DD2BB66" w14:textId="77777777" w:rsidR="00AB0A70" w:rsidRPr="00933B5F" w:rsidRDefault="00AB0A70" w:rsidP="00AB0A70">
      <w:pPr>
        <w:rPr>
          <w:rFonts w:cs="Calibri"/>
        </w:rPr>
      </w:pPr>
    </w:p>
    <w:p w14:paraId="4456571B" w14:textId="2AD660B5" w:rsidR="00AB0A70" w:rsidRDefault="00AB0A70" w:rsidP="00AB0A70">
      <w:pPr>
        <w:rPr>
          <w:rFonts w:cs="Calibri"/>
        </w:rPr>
      </w:pPr>
      <w:r w:rsidRPr="00933B5F">
        <w:rPr>
          <w:rFonts w:cs="Calibri"/>
        </w:rPr>
        <w:t xml:space="preserve">GA </w:t>
      </w:r>
      <w:r w:rsidR="00EC4EBE">
        <w:rPr>
          <w:rFonts w:cs="Calibri"/>
        </w:rPr>
        <w:t xml:space="preserve"> </w:t>
      </w:r>
      <w:r w:rsidR="00EC4EBE">
        <w:rPr>
          <w:rFonts w:cs="Calibri"/>
          <w:noProof/>
        </w:rPr>
        <mc:AlternateContent>
          <mc:Choice Requires="wps">
            <w:drawing>
              <wp:inline distT="0" distB="0" distL="0" distR="0" wp14:anchorId="3370010A" wp14:editId="24D8A06E">
                <wp:extent cx="4097415" cy="0"/>
                <wp:effectExtent l="0" t="0" r="0" b="0"/>
                <wp:docPr id="1" name="Straight Connector 1" descr="Line to write GA answe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4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3E7426B" id="Straight Connector 1" o:spid="_x0000_s1026" alt="Line to write GA answe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22.6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" strokecolor="black [3200]" strokeweight=".5pt">
                <v:stroke joinstyle="miter"/>
                <w10:anchorlock/>
              </v:line>
            </w:pict>
          </mc:Fallback>
        </mc:AlternateContent>
      </w:r>
    </w:p>
    <w:p w14:paraId="7D48C37C" w14:textId="77777777" w:rsidR="00EC4EBE" w:rsidRPr="00933B5F" w:rsidRDefault="00EC4EBE" w:rsidP="00AB0A70">
      <w:pPr>
        <w:rPr>
          <w:rFonts w:cs="Calibri"/>
        </w:rPr>
      </w:pPr>
    </w:p>
    <w:p w14:paraId="3F5880CC" w14:textId="3F7A9E3A" w:rsidR="00AB0A70" w:rsidRDefault="00EC4EBE" w:rsidP="00AB0A70">
      <w:pPr>
        <w:rPr>
          <w:rFonts w:cs="Calibri"/>
        </w:rPr>
      </w:pPr>
      <w:r w:rsidRPr="00933B5F">
        <w:rPr>
          <w:rFonts w:cs="Calibri"/>
        </w:rPr>
        <w:t>Course</w:t>
      </w:r>
      <w:r>
        <w:rPr>
          <w:rFonts w:cs="Calibri"/>
          <w:noProof/>
        </w:rPr>
        <w:t xml:space="preserve"> </w:t>
      </w:r>
      <w:r>
        <w:rPr>
          <w:rFonts w:cs="Calibri"/>
          <w:noProof/>
        </w:rPr>
        <mc:AlternateContent>
          <mc:Choice Requires="wps">
            <w:drawing>
              <wp:inline distT="0" distB="0" distL="0" distR="0" wp14:anchorId="177C0F02" wp14:editId="2B5D60BB">
                <wp:extent cx="3916392" cy="0"/>
                <wp:effectExtent l="0" t="0" r="0" b="0"/>
                <wp:docPr id="3" name="Straight Connector 3" descr="Line to write Course answe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1639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7F47EF5" id="Straight Connector 3" o:spid="_x0000_s1026" alt="Line to write Course answe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08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" strokecolor="black [3200]" strokeweight=".5pt">
                <v:stroke joinstyle="miter"/>
                <w10:anchorlock/>
              </v:line>
            </w:pict>
          </mc:Fallback>
        </mc:AlternateContent>
      </w:r>
      <w:r w:rsidR="00AB0A70" w:rsidRPr="00933B5F">
        <w:rPr>
          <w:rFonts w:cs="Calibri"/>
        </w:rPr>
        <w:t xml:space="preserve"> </w:t>
      </w:r>
    </w:p>
    <w:p w14:paraId="4151F1B8" w14:textId="6F574A3E" w:rsidR="00AB0A70" w:rsidRPr="00933B5F" w:rsidRDefault="00AB0A70" w:rsidP="00AB0A70">
      <w:pPr>
        <w:rPr>
          <w:rFonts w:cs="Calibri"/>
        </w:rPr>
      </w:pPr>
    </w:p>
    <w:p w14:paraId="7FB2F0FD" w14:textId="26F97E3B" w:rsidR="00AB0A70" w:rsidRPr="00933B5F" w:rsidRDefault="00AB0A70" w:rsidP="00AB0A70">
      <w:pPr>
        <w:rPr>
          <w:rFonts w:cs="Calibri"/>
        </w:rPr>
      </w:pPr>
      <w:r w:rsidRPr="00933B5F">
        <w:rPr>
          <w:rFonts w:cs="Calibri"/>
        </w:rPr>
        <w:t>Date</w:t>
      </w:r>
      <w:r w:rsidR="00EC4EBE">
        <w:rPr>
          <w:rFonts w:cs="Calibri"/>
          <w:noProof/>
        </w:rPr>
        <mc:AlternateContent>
          <mc:Choice Requires="wps">
            <w:drawing>
              <wp:inline distT="0" distB="0" distL="0" distR="0" wp14:anchorId="4C6C7061" wp14:editId="38AF7C31">
                <wp:extent cx="1026543" cy="0"/>
                <wp:effectExtent l="0" t="0" r="0" b="0"/>
                <wp:docPr id="6" name="Straight Connector 6" descr="Line to write date answe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2654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4280F38" id="Straight Connector 6" o:spid="_x0000_s1026" alt="Line to write date answe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80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" strokecolor="black [3200]" strokeweight=".5pt">
                <v:stroke joinstyle="miter"/>
                <w10:anchorlock/>
              </v:line>
            </w:pict>
          </mc:Fallback>
        </mc:AlternateContent>
      </w:r>
      <w:r w:rsidRPr="00933B5F">
        <w:rPr>
          <w:rFonts w:cs="Calibri"/>
        </w:rPr>
        <w:tab/>
      </w:r>
      <w:r w:rsidRPr="00933B5F">
        <w:rPr>
          <w:rFonts w:cs="Calibri"/>
        </w:rPr>
        <w:tab/>
      </w:r>
      <w:r w:rsidRPr="00933B5F">
        <w:rPr>
          <w:rFonts w:cs="Calibri"/>
        </w:rPr>
        <w:tab/>
        <w:t xml:space="preserve">Time </w:t>
      </w:r>
      <w:r w:rsidR="00EC4EBE">
        <w:rPr>
          <w:rFonts w:cs="Calibri"/>
          <w:noProof/>
        </w:rPr>
        <mc:AlternateContent>
          <mc:Choice Requires="wps">
            <w:drawing>
              <wp:inline distT="0" distB="0" distL="0" distR="0" wp14:anchorId="3D1888CF" wp14:editId="18802287">
                <wp:extent cx="1026543" cy="0"/>
                <wp:effectExtent l="0" t="0" r="0" b="0"/>
                <wp:docPr id="5" name="Straight Connector 5" descr="Line to write time answe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2654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6DCB628" id="Straight Connector 5" o:spid="_x0000_s1026" alt="Line to write time answe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80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" strokecolor="black [3200]" strokeweight=".5pt">
                <v:stroke joinstyle="miter"/>
                <w10:anchorlock/>
              </v:line>
            </w:pict>
          </mc:Fallback>
        </mc:AlternateContent>
      </w:r>
    </w:p>
    <w:p w14:paraId="0ED40F40" w14:textId="0AEF3B48" w:rsidR="00AB0A70" w:rsidRPr="00933B5F" w:rsidRDefault="00AB0A70" w:rsidP="00AB0A70">
      <w:pPr>
        <w:rPr>
          <w:rFonts w:cs="Calibri"/>
        </w:rPr>
      </w:pPr>
    </w:p>
    <w:p w14:paraId="7859CF1B" w14:textId="65196A30" w:rsidR="00AB0A70" w:rsidRPr="00933B5F" w:rsidRDefault="00AB0A70" w:rsidP="00AB0A70">
      <w:pPr>
        <w:rPr>
          <w:rFonts w:cs="Calibri"/>
        </w:rPr>
      </w:pPr>
    </w:p>
    <w:p w14:paraId="286B3C3E" w14:textId="77777777" w:rsidR="00AB0A70" w:rsidRPr="00933B5F" w:rsidRDefault="00AB0A70" w:rsidP="00AB0A70">
      <w:pPr>
        <w:rPr>
          <w:rFonts w:cs="Calibri"/>
        </w:rPr>
      </w:pPr>
      <w:r w:rsidRPr="00933B5F">
        <w:rPr>
          <w:rFonts w:cs="Calibri"/>
        </w:rPr>
        <w:t>Did the GA make all scheduled lab prep meetings?</w:t>
      </w:r>
    </w:p>
    <w:p w14:paraId="34F2CCB3" w14:textId="77777777" w:rsidR="00AB0A70" w:rsidRPr="00933B5F" w:rsidRDefault="00AB0A70" w:rsidP="00AB0A70">
      <w:pPr>
        <w:rPr>
          <w:rFonts w:cs="Calibri"/>
        </w:rPr>
      </w:pPr>
    </w:p>
    <w:p w14:paraId="61A3AF04" w14:textId="412CD5A9" w:rsidR="00AB0A70" w:rsidRPr="00933B5F" w:rsidRDefault="00AB0A70" w:rsidP="00AB0A70">
      <w:pPr>
        <w:rPr>
          <w:rFonts w:cs="Calibri"/>
        </w:rPr>
      </w:pPr>
    </w:p>
    <w:p w14:paraId="5F7E0AF0" w14:textId="77777777" w:rsidR="00AB0A70" w:rsidRPr="00933B5F" w:rsidRDefault="00AB0A70" w:rsidP="00AB0A70">
      <w:pPr>
        <w:rPr>
          <w:rFonts w:cs="Calibri"/>
        </w:rPr>
      </w:pPr>
    </w:p>
    <w:p w14:paraId="017674E7" w14:textId="77777777" w:rsidR="00AB0A70" w:rsidRPr="00933B5F" w:rsidRDefault="00AB0A70" w:rsidP="00AB0A70">
      <w:pPr>
        <w:rPr>
          <w:rFonts w:cs="Calibri"/>
        </w:rPr>
      </w:pPr>
      <w:r w:rsidRPr="00933B5F">
        <w:rPr>
          <w:rFonts w:cs="Calibri"/>
        </w:rPr>
        <w:t>Did the GA carry out all prep duties?</w:t>
      </w:r>
    </w:p>
    <w:p w14:paraId="386F81FC" w14:textId="77777777" w:rsidR="00AB0A70" w:rsidRPr="00933B5F" w:rsidRDefault="00AB0A70" w:rsidP="00AB0A70">
      <w:pPr>
        <w:rPr>
          <w:rFonts w:cs="Calibri"/>
        </w:rPr>
      </w:pPr>
    </w:p>
    <w:p w14:paraId="28DA5FA4" w14:textId="77777777" w:rsidR="00AB0A70" w:rsidRPr="00933B5F" w:rsidRDefault="00AB0A70" w:rsidP="00AB0A70">
      <w:pPr>
        <w:rPr>
          <w:rFonts w:cs="Calibri"/>
        </w:rPr>
      </w:pPr>
    </w:p>
    <w:p w14:paraId="5C93D345" w14:textId="77777777" w:rsidR="00AB0A70" w:rsidRPr="00933B5F" w:rsidRDefault="00AB0A70" w:rsidP="00AB0A70">
      <w:pPr>
        <w:rPr>
          <w:rFonts w:cs="Calibri"/>
        </w:rPr>
      </w:pPr>
    </w:p>
    <w:p w14:paraId="2E1CDCDA" w14:textId="77777777" w:rsidR="00AB0A70" w:rsidRPr="00933B5F" w:rsidRDefault="00AB0A70" w:rsidP="00AB0A70">
      <w:pPr>
        <w:rPr>
          <w:rFonts w:cs="Calibri"/>
        </w:rPr>
      </w:pPr>
      <w:r w:rsidRPr="00933B5F">
        <w:rPr>
          <w:rFonts w:cs="Calibri"/>
        </w:rPr>
        <w:t>Was the GA available for office hours?</w:t>
      </w:r>
    </w:p>
    <w:p w14:paraId="2451686B" w14:textId="77777777" w:rsidR="00AB0A70" w:rsidRPr="00933B5F" w:rsidRDefault="00AB0A70" w:rsidP="00AB0A70">
      <w:pPr>
        <w:rPr>
          <w:rFonts w:cs="Calibri"/>
        </w:rPr>
      </w:pPr>
    </w:p>
    <w:p w14:paraId="621FA6D0" w14:textId="77777777" w:rsidR="00AB0A70" w:rsidRPr="00933B5F" w:rsidRDefault="00AB0A70" w:rsidP="00AB0A70">
      <w:pPr>
        <w:rPr>
          <w:rFonts w:cs="Calibri"/>
        </w:rPr>
      </w:pPr>
    </w:p>
    <w:p w14:paraId="734F6083" w14:textId="77777777" w:rsidR="00AB0A70" w:rsidRPr="00933B5F" w:rsidRDefault="00AB0A70" w:rsidP="00AB0A70">
      <w:pPr>
        <w:rPr>
          <w:rFonts w:cs="Calibri"/>
        </w:rPr>
      </w:pPr>
    </w:p>
    <w:p w14:paraId="47367175" w14:textId="77777777" w:rsidR="00AB0A70" w:rsidRPr="00933B5F" w:rsidRDefault="00AB0A70" w:rsidP="00AB0A70">
      <w:pPr>
        <w:rPr>
          <w:rFonts w:cs="Calibri"/>
        </w:rPr>
      </w:pPr>
      <w:r w:rsidRPr="00933B5F">
        <w:rPr>
          <w:rFonts w:cs="Calibri"/>
        </w:rPr>
        <w:t>Did the GA clean up after their labs?</w:t>
      </w:r>
    </w:p>
    <w:p w14:paraId="0EAB76B0" w14:textId="77777777" w:rsidR="00AB0A70" w:rsidRPr="00933B5F" w:rsidRDefault="00AB0A70" w:rsidP="00AB0A70">
      <w:pPr>
        <w:rPr>
          <w:rFonts w:cs="Calibri"/>
        </w:rPr>
      </w:pPr>
    </w:p>
    <w:p w14:paraId="62F507F7" w14:textId="77777777" w:rsidR="00AB0A70" w:rsidRPr="00933B5F" w:rsidRDefault="00AB0A70" w:rsidP="00AB0A70">
      <w:pPr>
        <w:rPr>
          <w:rFonts w:cs="Calibri"/>
        </w:rPr>
      </w:pPr>
    </w:p>
    <w:p w14:paraId="6D3F7A40" w14:textId="77777777" w:rsidR="00AB0A70" w:rsidRPr="00933B5F" w:rsidRDefault="00AB0A70" w:rsidP="00AB0A70">
      <w:pPr>
        <w:rPr>
          <w:rFonts w:cs="Calibri"/>
        </w:rPr>
      </w:pPr>
    </w:p>
    <w:p w14:paraId="3741DC31" w14:textId="77777777" w:rsidR="00AB0A70" w:rsidRPr="00933B5F" w:rsidRDefault="00AB0A70" w:rsidP="00AB0A70">
      <w:pPr>
        <w:rPr>
          <w:rFonts w:cs="Calibri"/>
        </w:rPr>
      </w:pPr>
      <w:r w:rsidRPr="00933B5F">
        <w:rPr>
          <w:rFonts w:cs="Calibri"/>
        </w:rPr>
        <w:t>Did the GA fulfill all teaching responsibilities?</w:t>
      </w:r>
    </w:p>
    <w:p w14:paraId="74A90FDA" w14:textId="77777777" w:rsidR="00AB0A70" w:rsidRPr="00933B5F" w:rsidRDefault="00AB0A70" w:rsidP="00AB0A70">
      <w:pPr>
        <w:rPr>
          <w:rFonts w:cs="Calibri"/>
        </w:rPr>
      </w:pPr>
    </w:p>
    <w:p w14:paraId="14D2060D" w14:textId="77777777" w:rsidR="00AB0A70" w:rsidRPr="00933B5F" w:rsidRDefault="00AB0A70" w:rsidP="00AB0A70">
      <w:pPr>
        <w:rPr>
          <w:rFonts w:cs="Calibri"/>
        </w:rPr>
      </w:pPr>
    </w:p>
    <w:p w14:paraId="583ECAE8" w14:textId="77777777" w:rsidR="00AB0A70" w:rsidRPr="00933B5F" w:rsidRDefault="00AB0A70" w:rsidP="00AB0A70">
      <w:pPr>
        <w:rPr>
          <w:rFonts w:cs="Calibri"/>
        </w:rPr>
      </w:pPr>
    </w:p>
    <w:p w14:paraId="7BFB0A3B" w14:textId="77777777" w:rsidR="00AB0A70" w:rsidRPr="00933B5F" w:rsidRDefault="00AB0A70" w:rsidP="00AB0A70">
      <w:pPr>
        <w:rPr>
          <w:rFonts w:cs="Calibri"/>
        </w:rPr>
      </w:pPr>
      <w:r w:rsidRPr="00933B5F">
        <w:rPr>
          <w:rFonts w:cs="Calibri"/>
        </w:rPr>
        <w:t>Any additional comments or observations?</w:t>
      </w:r>
    </w:p>
    <w:p w14:paraId="3934775A" w14:textId="77777777" w:rsidR="00CF1A7F" w:rsidRDefault="00CF1A7F"/>
    <w:sectPr w:rsidR="00CF1A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MTY2tzAxNjA2NjVS0lEKTi0uzszPAykwrAUA9C8JXCwAAAA="/>
  </w:docVars>
  <w:rsids>
    <w:rsidRoot w:val="00AB0A70"/>
    <w:rsid w:val="003E1985"/>
    <w:rsid w:val="008A64E4"/>
    <w:rsid w:val="00AB0A70"/>
    <w:rsid w:val="00CF1A7F"/>
    <w:rsid w:val="00EC4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1C738"/>
  <w15:chartTrackingRefBased/>
  <w15:docId w15:val="{3C0E92AA-4CB7-4BDA-B888-8BD759DD8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0A70"/>
    <w:pPr>
      <w:spacing w:after="0" w:line="240" w:lineRule="auto"/>
    </w:pPr>
    <w:rPr>
      <w:rFonts w:ascii="Calibri" w:eastAsia="Times New Roman" w:hAnsi="Calibri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0A70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0A70"/>
    <w:rPr>
      <w:rFonts w:ascii="Calibri Light" w:eastAsia="Times New Roman" w:hAnsi="Calibri Light" w:cs="Times New Roman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3</Words>
  <Characters>30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agy, Amy</dc:creator>
  <cp:keywords/>
  <dc:description/>
  <cp:lastModifiedBy>Fieschko, Rachel</cp:lastModifiedBy>
  <cp:revision>4</cp:revision>
  <dcterms:created xsi:type="dcterms:W3CDTF">2021-08-13T15:50:00Z</dcterms:created>
  <dcterms:modified xsi:type="dcterms:W3CDTF">2021-08-13T15:58:00Z</dcterms:modified>
</cp:coreProperties>
</file>